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5AD1" w:rsidRPr="00941F4A" w:rsidRDefault="00F55AD1" w:rsidP="00351C4A">
      <w:pPr>
        <w:pStyle w:val="NoSpacing"/>
        <w:rPr>
          <w:rFonts w:asciiTheme="minorHAnsi" w:hAnsiTheme="minorHAnsi" w:cstheme="minorHAnsi"/>
        </w:rPr>
      </w:pPr>
    </w:p>
    <w:p w:rsidR="00565B27" w:rsidRPr="00941F4A" w:rsidRDefault="00565B27" w:rsidP="00CB1C4A">
      <w:pPr>
        <w:rPr>
          <w:rFonts w:asciiTheme="minorHAnsi" w:hAnsiTheme="minorHAnsi" w:cstheme="minorHAnsi"/>
          <w:b/>
          <w:sz w:val="28"/>
          <w:szCs w:val="28"/>
        </w:rPr>
      </w:pPr>
    </w:p>
    <w:p w:rsidR="003F19BF" w:rsidRPr="00941F4A" w:rsidRDefault="00214946" w:rsidP="003F19BF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941F4A">
        <w:rPr>
          <w:rFonts w:asciiTheme="minorHAnsi" w:hAnsiTheme="minorHAnsi" w:cstheme="minorHAnsi"/>
          <w:b/>
          <w:sz w:val="28"/>
          <w:szCs w:val="28"/>
        </w:rPr>
        <w:t>ABSTRACT</w:t>
      </w:r>
      <w:r w:rsidR="00F55AD1" w:rsidRPr="00941F4A">
        <w:rPr>
          <w:rFonts w:asciiTheme="minorHAnsi" w:hAnsiTheme="minorHAnsi" w:cstheme="minorHAnsi"/>
          <w:b/>
          <w:sz w:val="28"/>
          <w:szCs w:val="28"/>
        </w:rPr>
        <w:t xml:space="preserve"> SUBMISSION FORM</w:t>
      </w:r>
    </w:p>
    <w:p w:rsidR="003F19BF" w:rsidRPr="00941F4A" w:rsidRDefault="003F19BF" w:rsidP="003F19BF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:rsidR="003F19BF" w:rsidRPr="00941F4A" w:rsidRDefault="003F19BF" w:rsidP="003F19BF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:rsidR="005B5E2E" w:rsidRPr="00941F4A" w:rsidRDefault="003F19BF" w:rsidP="003F19BF">
      <w:pPr>
        <w:rPr>
          <w:rFonts w:asciiTheme="minorHAnsi" w:hAnsiTheme="minorHAnsi" w:cstheme="minorHAnsi"/>
          <w:b/>
          <w:i/>
          <w:noProof/>
          <w:sz w:val="22"/>
          <w:szCs w:val="22"/>
        </w:rPr>
      </w:pP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Please 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>fill in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 this document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 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and 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send it by 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email 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>(</w:t>
      </w:r>
      <w:r w:rsidR="00FF0080" w:rsidRPr="00941F4A">
        <w:rPr>
          <w:rFonts w:asciiTheme="minorHAnsi" w:hAnsiTheme="minorHAnsi" w:cstheme="minorHAnsi"/>
          <w:i/>
          <w:noProof/>
          <w:sz w:val="22"/>
          <w:szCs w:val="22"/>
        </w:rPr>
        <w:t>as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 attachment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>)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 </w:t>
      </w:r>
      <w:r w:rsidR="00FF0080"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to </w:t>
      </w:r>
      <w:r w:rsidR="00FF0080" w:rsidRPr="00941F4A">
        <w:rPr>
          <w:rFonts w:asciiTheme="minorHAnsi" w:hAnsiTheme="minorHAnsi" w:cstheme="minorHAnsi"/>
          <w:b/>
          <w:i/>
          <w:noProof/>
          <w:color w:val="FF0000"/>
          <w:sz w:val="22"/>
          <w:szCs w:val="22"/>
        </w:rPr>
        <w:t>strategica@facultateademanagement.ro</w:t>
      </w:r>
      <w:r w:rsidR="00FF0080" w:rsidRPr="00941F4A">
        <w:rPr>
          <w:rFonts w:asciiTheme="minorHAnsi" w:hAnsiTheme="minorHAnsi" w:cstheme="minorHAnsi"/>
          <w:i/>
          <w:noProof/>
          <w:sz w:val="22"/>
          <w:szCs w:val="22"/>
        </w:rPr>
        <w:t>.</w:t>
      </w:r>
    </w:p>
    <w:p w:rsidR="00214946" w:rsidRPr="00941F4A" w:rsidRDefault="00214946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2"/>
      </w:tblGrid>
      <w:tr w:rsidR="00565B27" w:rsidRPr="00941F4A" w:rsidTr="0090318F">
        <w:trPr>
          <w:trHeight w:val="660"/>
        </w:trPr>
        <w:tc>
          <w:tcPr>
            <w:tcW w:w="9016" w:type="dxa"/>
            <w:shd w:val="clear" w:color="auto" w:fill="CCCCFF"/>
            <w:vAlign w:val="center"/>
          </w:tcPr>
          <w:p w:rsidR="00565B27" w:rsidRPr="00941F4A" w:rsidRDefault="00565B27" w:rsidP="00941F4A">
            <w:pPr>
              <w:ind w:left="284" w:hanging="284"/>
              <w:rPr>
                <w:rFonts w:asciiTheme="minorHAnsi" w:hAnsiTheme="minorHAnsi" w:cstheme="minorHAnsi"/>
                <w:color w:val="002060"/>
                <w:sz w:val="22"/>
                <w:szCs w:val="22"/>
                <w:lang w:val="en-US"/>
              </w:rPr>
            </w:pPr>
            <w:proofErr w:type="gramStart"/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nference name: STRATEGICA </w:t>
            </w:r>
            <w:r w:rsidR="0090318F"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201</w:t>
            </w:r>
            <w:r w:rsidR="00941F4A"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7.</w:t>
            </w:r>
            <w:proofErr w:type="gramEnd"/>
            <w:r w:rsidR="00941F4A"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D3BC1" w:rsidRPr="00BD3BC1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SHIFT. MAJOR CHANGES IN TODAY`S ECONOMY</w:t>
            </w:r>
          </w:p>
        </w:tc>
      </w:tr>
      <w:tr w:rsidR="00565B27" w:rsidRPr="00941F4A" w:rsidTr="00565B27">
        <w:tc>
          <w:tcPr>
            <w:tcW w:w="9016" w:type="dxa"/>
            <w:tcBorders>
              <w:bottom w:val="single" w:sz="12" w:space="0" w:color="auto"/>
            </w:tcBorders>
          </w:tcPr>
          <w:p w:rsidR="00565B27" w:rsidRPr="00941F4A" w:rsidRDefault="00565B27" w:rsidP="00766DD8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itle of the paper: </w:t>
            </w:r>
          </w:p>
        </w:tc>
      </w:tr>
      <w:tr w:rsidR="00565B27" w:rsidRPr="00941F4A" w:rsidTr="00565B27">
        <w:tc>
          <w:tcPr>
            <w:tcW w:w="9016" w:type="dxa"/>
            <w:tcBorders>
              <w:top w:val="single" w:sz="12" w:space="0" w:color="auto"/>
            </w:tcBorders>
            <w:shd w:val="clear" w:color="auto" w:fill="DBE5F1" w:themeFill="accent1" w:themeFillTint="33"/>
          </w:tcPr>
          <w:p w:rsidR="00565B27" w:rsidRPr="00941F4A" w:rsidRDefault="00565B27" w:rsidP="00766DD8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Lead Author name:</w:t>
            </w:r>
          </w:p>
        </w:tc>
      </w:tr>
      <w:tr w:rsidR="00565B27" w:rsidRPr="00941F4A" w:rsidTr="00565B27">
        <w:tc>
          <w:tcPr>
            <w:tcW w:w="9016" w:type="dxa"/>
          </w:tcPr>
          <w:p w:rsidR="00565B27" w:rsidRPr="00941F4A" w:rsidRDefault="00565B27" w:rsidP="0090318F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565B27" w:rsidRPr="00941F4A" w:rsidTr="00565B27">
        <w:tc>
          <w:tcPr>
            <w:tcW w:w="9016" w:type="dxa"/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565B27" w:rsidRPr="00941F4A" w:rsidTr="00565B27">
        <w:tc>
          <w:tcPr>
            <w:tcW w:w="9016" w:type="dxa"/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565B27" w:rsidRPr="00941F4A" w:rsidTr="00565B27">
        <w:tc>
          <w:tcPr>
            <w:tcW w:w="9016" w:type="dxa"/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565B27" w:rsidRPr="00941F4A" w:rsidTr="00565B27">
        <w:tc>
          <w:tcPr>
            <w:tcW w:w="9016" w:type="dxa"/>
            <w:tcBorders>
              <w:bottom w:val="single" w:sz="12" w:space="0" w:color="auto"/>
            </w:tcBorders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  <w:tr w:rsidR="00565B27" w:rsidRPr="00941F4A" w:rsidTr="00565B27">
        <w:tc>
          <w:tcPr>
            <w:tcW w:w="9016" w:type="dxa"/>
            <w:tcBorders>
              <w:top w:val="single" w:sz="12" w:space="0" w:color="auto"/>
            </w:tcBorders>
            <w:shd w:val="clear" w:color="auto" w:fill="DBE5F1" w:themeFill="accent1" w:themeFillTint="33"/>
          </w:tcPr>
          <w:p w:rsidR="00565B27" w:rsidRPr="00941F4A" w:rsidRDefault="00565B27" w:rsidP="00766DD8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Second Author name:</w:t>
            </w:r>
          </w:p>
        </w:tc>
      </w:tr>
      <w:tr w:rsidR="00565B27" w:rsidRPr="00941F4A" w:rsidTr="00565B27">
        <w:tc>
          <w:tcPr>
            <w:tcW w:w="9016" w:type="dxa"/>
          </w:tcPr>
          <w:p w:rsidR="00565B27" w:rsidRPr="00941F4A" w:rsidRDefault="00565B27" w:rsidP="0090318F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565B27" w:rsidRPr="00941F4A" w:rsidTr="00565B27">
        <w:tc>
          <w:tcPr>
            <w:tcW w:w="9016" w:type="dxa"/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565B27" w:rsidRPr="00941F4A" w:rsidTr="00565B27">
        <w:tc>
          <w:tcPr>
            <w:tcW w:w="9016" w:type="dxa"/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565B27" w:rsidRPr="00941F4A" w:rsidTr="00565B27">
        <w:tc>
          <w:tcPr>
            <w:tcW w:w="9016" w:type="dxa"/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565B27" w:rsidRPr="00941F4A" w:rsidTr="00565B27">
        <w:tc>
          <w:tcPr>
            <w:tcW w:w="9016" w:type="dxa"/>
            <w:tcBorders>
              <w:bottom w:val="single" w:sz="12" w:space="0" w:color="auto"/>
            </w:tcBorders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  <w:tr w:rsidR="00565B27" w:rsidRPr="00941F4A" w:rsidTr="00565B27">
        <w:tc>
          <w:tcPr>
            <w:tcW w:w="9016" w:type="dxa"/>
            <w:tcBorders>
              <w:top w:val="single" w:sz="12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:rsidR="00565B27" w:rsidRPr="00941F4A" w:rsidRDefault="00565B27" w:rsidP="00766DD8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Third Author name:</w:t>
            </w:r>
          </w:p>
        </w:tc>
      </w:tr>
      <w:tr w:rsidR="00565B27" w:rsidRPr="00941F4A" w:rsidTr="00565B27">
        <w:tc>
          <w:tcPr>
            <w:tcW w:w="9016" w:type="dxa"/>
            <w:tcBorders>
              <w:bottom w:val="single" w:sz="4" w:space="0" w:color="auto"/>
            </w:tcBorders>
          </w:tcPr>
          <w:p w:rsidR="00565B27" w:rsidRPr="00941F4A" w:rsidRDefault="00565B27" w:rsidP="0090318F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565B27" w:rsidRPr="00941F4A" w:rsidTr="00565B27">
        <w:tc>
          <w:tcPr>
            <w:tcW w:w="9016" w:type="dxa"/>
            <w:tcBorders>
              <w:bottom w:val="single" w:sz="4" w:space="0" w:color="auto"/>
            </w:tcBorders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565B27" w:rsidRPr="00941F4A" w:rsidTr="00565B27">
        <w:tc>
          <w:tcPr>
            <w:tcW w:w="9016" w:type="dxa"/>
            <w:tcBorders>
              <w:bottom w:val="single" w:sz="4" w:space="0" w:color="auto"/>
            </w:tcBorders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565B27" w:rsidRPr="00941F4A" w:rsidTr="00565B27">
        <w:tc>
          <w:tcPr>
            <w:tcW w:w="9016" w:type="dxa"/>
            <w:tcBorders>
              <w:bottom w:val="single" w:sz="4" w:space="0" w:color="auto"/>
            </w:tcBorders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565B27" w:rsidRPr="00941F4A" w:rsidTr="00565B27">
        <w:tc>
          <w:tcPr>
            <w:tcW w:w="9016" w:type="dxa"/>
            <w:tcBorders>
              <w:bottom w:val="single" w:sz="4" w:space="0" w:color="auto"/>
            </w:tcBorders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</w:tbl>
    <w:p w:rsidR="00565B27" w:rsidRDefault="00565B27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:rsidR="00941F4A" w:rsidRDefault="00941F4A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:rsidR="00941F4A" w:rsidRPr="00941F4A" w:rsidRDefault="00941F4A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:rsidR="0090318F" w:rsidRPr="00941F4A" w:rsidRDefault="0090318F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  <w:r w:rsidRPr="00941F4A">
        <w:rPr>
          <w:rFonts w:asciiTheme="minorHAnsi" w:hAnsiTheme="minorHAnsi" w:cstheme="minorHAnsi"/>
          <w:b/>
          <w:noProof/>
          <w:sz w:val="22"/>
          <w:szCs w:val="22"/>
        </w:rPr>
        <w:t xml:space="preserve">You may make a general submission, or specify a certain mini-track you would like to attend. </w:t>
      </w:r>
    </w:p>
    <w:p w:rsidR="00CB1C4A" w:rsidRPr="00941F4A" w:rsidRDefault="00147064" w:rsidP="003F19BF">
      <w:pPr>
        <w:rPr>
          <w:rFonts w:asciiTheme="minorHAnsi" w:hAnsiTheme="minorHAnsi" w:cstheme="minorHAnsi"/>
          <w:noProof/>
          <w:sz w:val="22"/>
          <w:szCs w:val="22"/>
        </w:rPr>
      </w:pPr>
      <w:r w:rsidRPr="00941F4A">
        <w:rPr>
          <w:rFonts w:asciiTheme="minorHAnsi" w:hAnsiTheme="minorHAnsi" w:cstheme="minorHAnsi"/>
          <w:b/>
          <w:noProof/>
          <w:sz w:val="22"/>
          <w:szCs w:val="22"/>
        </w:rPr>
        <w:t>Mini-t</w:t>
      </w:r>
      <w:r w:rsidR="005B5E2E" w:rsidRPr="00941F4A">
        <w:rPr>
          <w:rFonts w:asciiTheme="minorHAnsi" w:hAnsiTheme="minorHAnsi" w:cstheme="minorHAnsi"/>
          <w:b/>
          <w:noProof/>
          <w:sz w:val="22"/>
          <w:szCs w:val="22"/>
        </w:rPr>
        <w:t xml:space="preserve">rack </w:t>
      </w:r>
      <w:r w:rsidR="005B5E2E" w:rsidRPr="00941F4A">
        <w:rPr>
          <w:rFonts w:asciiTheme="minorHAnsi" w:hAnsiTheme="minorHAnsi" w:cstheme="minorHAnsi"/>
          <w:noProof/>
          <w:sz w:val="22"/>
          <w:szCs w:val="22"/>
        </w:rPr>
        <w:t>(</w:t>
      </w:r>
      <w:r w:rsidR="00FF0080" w:rsidRPr="00941F4A">
        <w:rPr>
          <w:rFonts w:asciiTheme="minorHAnsi" w:hAnsiTheme="minorHAnsi" w:cstheme="minorHAnsi"/>
          <w:noProof/>
          <w:sz w:val="22"/>
          <w:szCs w:val="22"/>
        </w:rPr>
        <w:t>Please mark the mini-track</w:t>
      </w:r>
      <w:r w:rsidR="0090318F" w:rsidRPr="00941F4A">
        <w:rPr>
          <w:rFonts w:asciiTheme="minorHAnsi" w:hAnsiTheme="minorHAnsi" w:cstheme="minorHAnsi"/>
          <w:noProof/>
          <w:sz w:val="22"/>
          <w:szCs w:val="22"/>
        </w:rPr>
        <w:t xml:space="preserve"> for which you submitt the paper, if the case</w:t>
      </w:r>
      <w:r w:rsidR="005B5E2E" w:rsidRPr="00941F4A">
        <w:rPr>
          <w:rFonts w:asciiTheme="minorHAnsi" w:hAnsiTheme="minorHAnsi" w:cstheme="minorHAnsi"/>
          <w:noProof/>
          <w:sz w:val="22"/>
          <w:szCs w:val="22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364"/>
      </w:tblGrid>
      <w:tr w:rsidR="00CB1C4A" w:rsidRPr="00941F4A" w:rsidTr="00CB1C4A">
        <w:tc>
          <w:tcPr>
            <w:tcW w:w="675" w:type="dxa"/>
            <w:shd w:val="clear" w:color="auto" w:fill="C6D9F1" w:themeFill="text2" w:themeFillTint="33"/>
          </w:tcPr>
          <w:p w:rsidR="00CB1C4A" w:rsidRPr="00941F4A" w:rsidRDefault="00CB1C4A" w:rsidP="00147064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  <w:shd w:val="clear" w:color="auto" w:fill="C6D9F1" w:themeFill="text2" w:themeFillTint="33"/>
          </w:tcPr>
          <w:p w:rsidR="00CB1C4A" w:rsidRPr="00941F4A" w:rsidRDefault="00CB1C4A" w:rsidP="00147064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GENERAL TRACKS</w:t>
            </w:r>
          </w:p>
        </w:tc>
      </w:tr>
      <w:tr w:rsidR="00CB1C4A" w:rsidRPr="00941F4A" w:rsidTr="005B5E2E">
        <w:tc>
          <w:tcPr>
            <w:tcW w:w="675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Economics</w:t>
            </w:r>
          </w:p>
        </w:tc>
      </w:tr>
      <w:tr w:rsidR="00EE1B1B" w:rsidRPr="00941F4A" w:rsidTr="005B5E2E">
        <w:tc>
          <w:tcPr>
            <w:tcW w:w="675" w:type="dxa"/>
          </w:tcPr>
          <w:p w:rsidR="00EE1B1B" w:rsidRPr="00941F4A" w:rsidRDefault="00EE1B1B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EE1B1B" w:rsidRPr="00EE1B1B" w:rsidRDefault="00EE1B1B" w:rsidP="00CB1C4A">
            <w:pPr>
              <w:rPr>
                <w:rFonts w:asciiTheme="minorHAnsi" w:hAnsiTheme="minorHAnsi" w:cstheme="minorHAnsi"/>
                <w:b/>
                <w:color w:val="000000"/>
                <w:szCs w:val="20"/>
              </w:rPr>
            </w:pPr>
            <w:r w:rsidRPr="00EE1B1B">
              <w:rPr>
                <w:rFonts w:asciiTheme="minorHAnsi" w:hAnsiTheme="minorHAnsi" w:cstheme="minorHAnsi"/>
                <w:b/>
              </w:rPr>
              <w:t>Modelling and prediction in economics and business research</w:t>
            </w:r>
          </w:p>
        </w:tc>
      </w:tr>
      <w:tr w:rsidR="00CB1C4A" w:rsidRPr="00941F4A" w:rsidTr="005B5E2E">
        <w:tc>
          <w:tcPr>
            <w:tcW w:w="675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Finance and Banking</w:t>
            </w:r>
          </w:p>
        </w:tc>
      </w:tr>
      <w:tr w:rsidR="00CB1C4A" w:rsidRPr="00941F4A" w:rsidTr="005B5E2E">
        <w:tc>
          <w:tcPr>
            <w:tcW w:w="675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Management and Leadership</w:t>
            </w:r>
            <w:bookmarkStart w:id="0" w:name="_GoBack"/>
            <w:bookmarkEnd w:id="0"/>
          </w:p>
        </w:tc>
      </w:tr>
      <w:tr w:rsidR="00CB1C4A" w:rsidRPr="00941F4A" w:rsidTr="005B5E2E">
        <w:tc>
          <w:tcPr>
            <w:tcW w:w="675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 xml:space="preserve">Marketing and Consumer </w:t>
            </w:r>
            <w:proofErr w:type="spellStart"/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Behavior</w:t>
            </w:r>
            <w:proofErr w:type="spellEnd"/>
          </w:p>
        </w:tc>
      </w:tr>
      <w:tr w:rsidR="00CB1C4A" w:rsidRPr="00941F4A" w:rsidTr="005B5E2E">
        <w:tc>
          <w:tcPr>
            <w:tcW w:w="675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Business Ethics and CSR</w:t>
            </w:r>
          </w:p>
        </w:tc>
      </w:tr>
      <w:tr w:rsidR="005B5E2E" w:rsidRPr="00941F4A" w:rsidTr="00147064">
        <w:tc>
          <w:tcPr>
            <w:tcW w:w="675" w:type="dxa"/>
          </w:tcPr>
          <w:p w:rsidR="005B5E2E" w:rsidRPr="00941F4A" w:rsidRDefault="005B5E2E" w:rsidP="003F19BF">
            <w:pPr>
              <w:rPr>
                <w:rFonts w:asciiTheme="minorHAnsi" w:hAnsiTheme="minorHAnsi" w:cstheme="minorHAnsi"/>
                <w:noProof/>
                <w:szCs w:val="20"/>
              </w:rPr>
            </w:pPr>
          </w:p>
        </w:tc>
        <w:tc>
          <w:tcPr>
            <w:tcW w:w="8364" w:type="dxa"/>
            <w:shd w:val="clear" w:color="auto" w:fill="auto"/>
          </w:tcPr>
          <w:p w:rsidR="005B5E2E" w:rsidRPr="00941F4A" w:rsidRDefault="00941F4A" w:rsidP="00147064">
            <w:pPr>
              <w:pStyle w:val="NoSpacing"/>
              <w:rPr>
                <w:rFonts w:asciiTheme="minorHAnsi" w:hAnsiTheme="minorHAnsi" w:cstheme="minorHAnsi"/>
                <w:b/>
                <w:noProof/>
                <w:szCs w:val="20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noProof/>
                <w:szCs w:val="20"/>
                <w:lang w:val="en-US"/>
              </w:rPr>
              <w:t>The End of Privacy</w:t>
            </w:r>
          </w:p>
        </w:tc>
      </w:tr>
      <w:tr w:rsidR="003242D6" w:rsidRPr="00941F4A" w:rsidTr="00147064">
        <w:tc>
          <w:tcPr>
            <w:tcW w:w="675" w:type="dxa"/>
          </w:tcPr>
          <w:p w:rsidR="003242D6" w:rsidRPr="00941F4A" w:rsidRDefault="003242D6" w:rsidP="003F19BF">
            <w:pPr>
              <w:rPr>
                <w:rFonts w:asciiTheme="minorHAnsi" w:hAnsiTheme="minorHAnsi" w:cstheme="minorHAnsi"/>
                <w:noProof/>
                <w:szCs w:val="20"/>
              </w:rPr>
            </w:pPr>
          </w:p>
        </w:tc>
        <w:tc>
          <w:tcPr>
            <w:tcW w:w="8364" w:type="dxa"/>
            <w:shd w:val="clear" w:color="auto" w:fill="auto"/>
          </w:tcPr>
          <w:p w:rsidR="003242D6" w:rsidRPr="00941F4A" w:rsidRDefault="003242D6" w:rsidP="00147064">
            <w:pPr>
              <w:pStyle w:val="NoSpacing"/>
              <w:rPr>
                <w:rFonts w:asciiTheme="minorHAnsi" w:hAnsiTheme="minorHAnsi" w:cstheme="minorHAnsi"/>
                <w:b/>
                <w:noProof/>
                <w:szCs w:val="20"/>
                <w:lang w:val="en-US"/>
              </w:rPr>
            </w:pPr>
            <w:r w:rsidRPr="003242D6">
              <w:rPr>
                <w:rFonts w:asciiTheme="minorHAnsi" w:hAnsiTheme="minorHAnsi" w:cstheme="minorHAnsi"/>
                <w:b/>
                <w:noProof/>
                <w:szCs w:val="20"/>
                <w:lang w:val="en-US"/>
              </w:rPr>
              <w:t>Towards Sustainable Public Organizations</w:t>
            </w:r>
          </w:p>
        </w:tc>
      </w:tr>
    </w:tbl>
    <w:p w:rsidR="00EF2832" w:rsidRPr="00941F4A" w:rsidRDefault="00EF2832" w:rsidP="003F19BF">
      <w:pPr>
        <w:rPr>
          <w:rFonts w:asciiTheme="minorHAnsi" w:hAnsiTheme="minorHAnsi" w:cstheme="minorHAnsi"/>
          <w:b/>
          <w:szCs w:val="20"/>
        </w:rPr>
      </w:pPr>
    </w:p>
    <w:p w:rsidR="00EF2832" w:rsidRDefault="00EF2832" w:rsidP="003F19BF">
      <w:pPr>
        <w:rPr>
          <w:rFonts w:asciiTheme="minorHAnsi" w:hAnsiTheme="minorHAnsi" w:cstheme="minorHAnsi"/>
          <w:b/>
          <w:sz w:val="22"/>
          <w:szCs w:val="22"/>
        </w:rPr>
      </w:pPr>
    </w:p>
    <w:p w:rsidR="00941F4A" w:rsidRDefault="00941F4A" w:rsidP="003F19BF">
      <w:pPr>
        <w:rPr>
          <w:rFonts w:asciiTheme="minorHAnsi" w:hAnsiTheme="minorHAnsi" w:cstheme="minorHAnsi"/>
          <w:b/>
          <w:sz w:val="22"/>
          <w:szCs w:val="22"/>
        </w:rPr>
      </w:pPr>
    </w:p>
    <w:p w:rsidR="00941F4A" w:rsidRDefault="00941F4A" w:rsidP="003F19BF">
      <w:pPr>
        <w:rPr>
          <w:rFonts w:asciiTheme="minorHAnsi" w:hAnsiTheme="minorHAnsi" w:cstheme="minorHAnsi"/>
          <w:b/>
          <w:sz w:val="22"/>
          <w:szCs w:val="22"/>
        </w:rPr>
      </w:pPr>
    </w:p>
    <w:p w:rsidR="00941F4A" w:rsidRDefault="00941F4A" w:rsidP="003F19BF">
      <w:pPr>
        <w:rPr>
          <w:rFonts w:asciiTheme="minorHAnsi" w:hAnsiTheme="minorHAnsi" w:cstheme="minorHAnsi"/>
          <w:b/>
          <w:sz w:val="22"/>
          <w:szCs w:val="22"/>
        </w:rPr>
      </w:pPr>
    </w:p>
    <w:p w:rsidR="00941F4A" w:rsidRDefault="00941F4A" w:rsidP="003F19BF">
      <w:pPr>
        <w:rPr>
          <w:rFonts w:asciiTheme="minorHAnsi" w:hAnsiTheme="minorHAnsi" w:cstheme="minorHAnsi"/>
          <w:b/>
          <w:sz w:val="22"/>
          <w:szCs w:val="22"/>
        </w:rPr>
      </w:pPr>
    </w:p>
    <w:p w:rsidR="00941F4A" w:rsidRDefault="00941F4A" w:rsidP="003F19BF">
      <w:pPr>
        <w:rPr>
          <w:rFonts w:asciiTheme="minorHAnsi" w:hAnsiTheme="minorHAnsi" w:cstheme="minorHAnsi"/>
          <w:b/>
          <w:sz w:val="22"/>
          <w:szCs w:val="22"/>
        </w:rPr>
      </w:pPr>
    </w:p>
    <w:p w:rsidR="00941F4A" w:rsidRPr="00941F4A" w:rsidRDefault="00941F4A" w:rsidP="003F19BF">
      <w:pPr>
        <w:rPr>
          <w:rFonts w:asciiTheme="minorHAnsi" w:hAnsiTheme="minorHAnsi" w:cstheme="minorHAnsi"/>
          <w:b/>
          <w:sz w:val="22"/>
          <w:szCs w:val="22"/>
        </w:rPr>
      </w:pPr>
    </w:p>
    <w:p w:rsidR="00214946" w:rsidRPr="00941F4A" w:rsidRDefault="00565B27" w:rsidP="003F19BF">
      <w:pPr>
        <w:rPr>
          <w:rFonts w:asciiTheme="minorHAnsi" w:hAnsiTheme="minorHAnsi" w:cstheme="minorHAnsi"/>
          <w:sz w:val="22"/>
          <w:szCs w:val="22"/>
        </w:rPr>
      </w:pPr>
      <w:r w:rsidRPr="00941F4A">
        <w:rPr>
          <w:rFonts w:asciiTheme="minorHAnsi" w:hAnsiTheme="minorHAnsi" w:cstheme="minorHAnsi"/>
          <w:b/>
          <w:sz w:val="22"/>
          <w:szCs w:val="22"/>
        </w:rPr>
        <w:t xml:space="preserve">Extended </w:t>
      </w:r>
      <w:r w:rsidR="00214946" w:rsidRPr="00941F4A">
        <w:rPr>
          <w:rFonts w:asciiTheme="minorHAnsi" w:hAnsiTheme="minorHAnsi" w:cstheme="minorHAnsi"/>
          <w:b/>
          <w:sz w:val="22"/>
          <w:szCs w:val="22"/>
        </w:rPr>
        <w:t xml:space="preserve">Abstract </w:t>
      </w:r>
      <w:r w:rsidRPr="00941F4A">
        <w:rPr>
          <w:rFonts w:asciiTheme="minorHAnsi" w:hAnsiTheme="minorHAnsi" w:cstheme="minorHAnsi"/>
          <w:sz w:val="22"/>
          <w:szCs w:val="22"/>
        </w:rPr>
        <w:t>(between 500 and 700</w:t>
      </w:r>
      <w:r w:rsidR="00214946" w:rsidRPr="00941F4A">
        <w:rPr>
          <w:rFonts w:asciiTheme="minorHAnsi" w:hAnsiTheme="minorHAnsi" w:cstheme="minorHAnsi"/>
          <w:sz w:val="22"/>
          <w:szCs w:val="22"/>
        </w:rPr>
        <w:t xml:space="preserve">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76"/>
      </w:tblGrid>
      <w:tr w:rsidR="00214946" w:rsidRPr="00941F4A" w:rsidTr="00EF2832">
        <w:trPr>
          <w:trHeight w:val="3518"/>
        </w:trPr>
        <w:tc>
          <w:tcPr>
            <w:tcW w:w="9076" w:type="dxa"/>
          </w:tcPr>
          <w:p w:rsidR="00214946" w:rsidRPr="00941F4A" w:rsidRDefault="00214946" w:rsidP="003F19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:rsidR="00210756" w:rsidRPr="00941F4A" w:rsidRDefault="00210756" w:rsidP="003F19BF">
      <w:pPr>
        <w:rPr>
          <w:rFonts w:asciiTheme="minorHAnsi" w:hAnsiTheme="minorHAnsi" w:cstheme="minorHAnsi"/>
          <w:b/>
          <w:sz w:val="22"/>
          <w:szCs w:val="22"/>
        </w:rPr>
      </w:pPr>
    </w:p>
    <w:p w:rsidR="00565B27" w:rsidRPr="00941F4A" w:rsidRDefault="00565B27" w:rsidP="003F19BF">
      <w:pPr>
        <w:rPr>
          <w:rFonts w:asciiTheme="minorHAnsi" w:hAnsiTheme="minorHAnsi" w:cstheme="minorHAnsi"/>
          <w:b/>
          <w:sz w:val="22"/>
          <w:szCs w:val="22"/>
        </w:rPr>
      </w:pPr>
      <w:r w:rsidRPr="00941F4A">
        <w:rPr>
          <w:rFonts w:asciiTheme="minorHAnsi" w:hAnsiTheme="minorHAnsi" w:cstheme="minorHAnsi"/>
          <w:b/>
          <w:sz w:val="22"/>
          <w:szCs w:val="22"/>
        </w:rPr>
        <w:t xml:space="preserve">Keywords </w:t>
      </w:r>
      <w:r w:rsidRPr="00941F4A">
        <w:rPr>
          <w:rFonts w:asciiTheme="minorHAnsi" w:hAnsiTheme="minorHAnsi" w:cstheme="minorHAnsi"/>
          <w:sz w:val="22"/>
          <w:szCs w:val="22"/>
        </w:rPr>
        <w:t>(max. 5 key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65B27" w:rsidRPr="00941F4A" w:rsidTr="00565B27">
        <w:trPr>
          <w:trHeight w:val="737"/>
        </w:trPr>
        <w:tc>
          <w:tcPr>
            <w:tcW w:w="9016" w:type="dxa"/>
          </w:tcPr>
          <w:p w:rsidR="00565B27" w:rsidRPr="00941F4A" w:rsidRDefault="00565B27" w:rsidP="003F19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:rsidR="00565B27" w:rsidRPr="00941F4A" w:rsidRDefault="00565B27" w:rsidP="003F19BF">
      <w:pPr>
        <w:rPr>
          <w:rFonts w:asciiTheme="minorHAnsi" w:hAnsiTheme="minorHAnsi" w:cstheme="minorHAnsi"/>
          <w:b/>
          <w:sz w:val="22"/>
          <w:szCs w:val="22"/>
        </w:rPr>
      </w:pPr>
    </w:p>
    <w:p w:rsidR="00565B27" w:rsidRPr="00941F4A" w:rsidRDefault="00565B27" w:rsidP="003F19BF">
      <w:pPr>
        <w:rPr>
          <w:rFonts w:asciiTheme="minorHAnsi" w:hAnsiTheme="minorHAnsi" w:cstheme="minorHAnsi"/>
          <w:b/>
          <w:sz w:val="22"/>
          <w:szCs w:val="22"/>
        </w:rPr>
      </w:pPr>
      <w:r w:rsidRPr="00941F4A">
        <w:rPr>
          <w:rFonts w:asciiTheme="minorHAnsi" w:hAnsiTheme="minorHAnsi" w:cstheme="minorHAnsi"/>
          <w:b/>
          <w:sz w:val="22"/>
          <w:szCs w:val="22"/>
        </w:rPr>
        <w:t>References (at least 10 relevant entri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65B27" w:rsidRPr="00941F4A" w:rsidTr="00EF2832">
        <w:trPr>
          <w:trHeight w:val="3275"/>
        </w:trPr>
        <w:tc>
          <w:tcPr>
            <w:tcW w:w="9016" w:type="dxa"/>
          </w:tcPr>
          <w:p w:rsidR="00565B27" w:rsidRPr="00941F4A" w:rsidRDefault="00565B27" w:rsidP="003F19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:rsidR="00565B27" w:rsidRPr="00941F4A" w:rsidRDefault="00565B27" w:rsidP="003F19BF">
      <w:pPr>
        <w:rPr>
          <w:rFonts w:asciiTheme="minorHAnsi" w:hAnsiTheme="minorHAnsi" w:cstheme="minorHAnsi"/>
          <w:b/>
          <w:sz w:val="22"/>
          <w:szCs w:val="22"/>
        </w:rPr>
      </w:pPr>
    </w:p>
    <w:p w:rsidR="00210756" w:rsidRPr="00941F4A" w:rsidRDefault="00210756" w:rsidP="003F19BF">
      <w:pPr>
        <w:rPr>
          <w:rFonts w:asciiTheme="minorHAnsi" w:hAnsiTheme="minorHAnsi" w:cstheme="minorHAnsi"/>
          <w:b/>
          <w:sz w:val="22"/>
          <w:szCs w:val="22"/>
        </w:rPr>
      </w:pPr>
      <w:r w:rsidRPr="00941F4A">
        <w:rPr>
          <w:rFonts w:asciiTheme="minorHAnsi" w:hAnsiTheme="minorHAnsi" w:cstheme="minorHAnsi"/>
          <w:b/>
          <w:sz w:val="22"/>
          <w:szCs w:val="22"/>
        </w:rPr>
        <w:t>Where did you find out about our conference?</w:t>
      </w:r>
      <w:r w:rsidR="00FF0080" w:rsidRPr="00941F4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FF0080" w:rsidRPr="00941F4A">
        <w:rPr>
          <w:rFonts w:asciiTheme="minorHAnsi" w:hAnsiTheme="minorHAnsi" w:cstheme="minorHAnsi"/>
          <w:sz w:val="22"/>
          <w:szCs w:val="22"/>
        </w:rPr>
        <w:t>(</w:t>
      </w:r>
      <w:r w:rsidR="00FF0080" w:rsidRPr="00941F4A">
        <w:rPr>
          <w:rFonts w:asciiTheme="minorHAnsi" w:hAnsiTheme="minorHAnsi" w:cstheme="minorHAnsi"/>
          <w:noProof/>
          <w:sz w:val="22"/>
          <w:szCs w:val="22"/>
        </w:rPr>
        <w:t>Please mark the corresponding answ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364"/>
      </w:tblGrid>
      <w:tr w:rsidR="00FF0080" w:rsidRPr="00941F4A" w:rsidTr="00401618">
        <w:tc>
          <w:tcPr>
            <w:tcW w:w="675" w:type="dxa"/>
          </w:tcPr>
          <w:p w:rsidR="00FF0080" w:rsidRPr="00941F4A" w:rsidRDefault="00FF0080" w:rsidP="00FF0080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FF0080" w:rsidRPr="00941F4A" w:rsidRDefault="00FF0080" w:rsidP="00FF0080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 xml:space="preserve">1. </w:t>
            </w:r>
            <w:r w:rsidR="004E16D8" w:rsidRPr="00941F4A">
              <w:rPr>
                <w:rFonts w:asciiTheme="minorHAnsi" w:hAnsiTheme="minorHAnsi" w:cstheme="minorHAnsi"/>
                <w:sz w:val="22"/>
                <w:szCs w:val="22"/>
              </w:rPr>
              <w:t>F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rom last editions participants</w:t>
            </w:r>
          </w:p>
        </w:tc>
      </w:tr>
      <w:tr w:rsidR="00FF0080" w:rsidRPr="00941F4A" w:rsidTr="00401618">
        <w:tc>
          <w:tcPr>
            <w:tcW w:w="675" w:type="dxa"/>
          </w:tcPr>
          <w:p w:rsidR="00FF0080" w:rsidRPr="00941F4A" w:rsidRDefault="00FF0080" w:rsidP="00FF0080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FF0080" w:rsidRPr="00941F4A" w:rsidRDefault="00FF0080" w:rsidP="00FF0080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4E16D8" w:rsidRPr="00941F4A">
              <w:rPr>
                <w:rFonts w:asciiTheme="minorHAnsi" w:hAnsiTheme="minorHAnsi" w:cstheme="minorHAnsi"/>
                <w:sz w:val="22"/>
                <w:szCs w:val="22"/>
              </w:rPr>
              <w:t>. F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rom other acquaintances</w:t>
            </w:r>
          </w:p>
        </w:tc>
      </w:tr>
      <w:tr w:rsidR="00FF0080" w:rsidRPr="00941F4A" w:rsidTr="00401618">
        <w:tc>
          <w:tcPr>
            <w:tcW w:w="675" w:type="dxa"/>
          </w:tcPr>
          <w:p w:rsidR="00FF0080" w:rsidRPr="00941F4A" w:rsidRDefault="00FF0080" w:rsidP="00FF0080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FF0080" w:rsidRPr="00941F4A" w:rsidRDefault="00FF0080" w:rsidP="00FF0080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4E16D8" w:rsidRPr="00941F4A">
              <w:rPr>
                <w:rFonts w:asciiTheme="minorHAnsi" w:hAnsiTheme="minorHAnsi" w:cstheme="minorHAnsi"/>
                <w:sz w:val="22"/>
                <w:szCs w:val="22"/>
              </w:rPr>
              <w:t>. F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 xml:space="preserve">rom Conference Alerts                     </w:t>
            </w:r>
          </w:p>
        </w:tc>
      </w:tr>
      <w:tr w:rsidR="00FF0080" w:rsidRPr="00941F4A" w:rsidTr="00401618">
        <w:tc>
          <w:tcPr>
            <w:tcW w:w="675" w:type="dxa"/>
          </w:tcPr>
          <w:p w:rsidR="00FF0080" w:rsidRPr="00941F4A" w:rsidRDefault="00FF0080" w:rsidP="00FF0080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FF0080" w:rsidRPr="00941F4A" w:rsidRDefault="00FF0080" w:rsidP="00FF0080">
            <w:pPr>
              <w:rPr>
                <w:rFonts w:asciiTheme="minorHAnsi" w:hAnsiTheme="minorHAnsi" w:cstheme="minorHAnsi"/>
                <w:b/>
                <w:u w:val="single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="004E16D8" w:rsidRPr="00941F4A">
              <w:rPr>
                <w:rFonts w:asciiTheme="minorHAnsi" w:hAnsiTheme="minorHAnsi" w:cstheme="minorHAnsi"/>
                <w:sz w:val="22"/>
                <w:szCs w:val="22"/>
              </w:rPr>
              <w:t>. F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 xml:space="preserve">rom the Call for Papers that I received by email from organizers     </w:t>
            </w:r>
          </w:p>
        </w:tc>
      </w:tr>
      <w:tr w:rsidR="00FF0080" w:rsidRPr="00941F4A" w:rsidTr="00401618">
        <w:tc>
          <w:tcPr>
            <w:tcW w:w="675" w:type="dxa"/>
          </w:tcPr>
          <w:p w:rsidR="00FF0080" w:rsidRPr="00941F4A" w:rsidRDefault="00FF0080" w:rsidP="00FF0080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FF0080" w:rsidRPr="00941F4A" w:rsidRDefault="00FF0080" w:rsidP="00FF0080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4E16D8" w:rsidRPr="00941F4A">
              <w:rPr>
                <w:rFonts w:asciiTheme="minorHAnsi" w:hAnsiTheme="minorHAnsi" w:cstheme="minorHAnsi"/>
                <w:sz w:val="22"/>
                <w:szCs w:val="22"/>
              </w:rPr>
              <w:t>. O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ther (please detail)......................................................</w:t>
            </w:r>
          </w:p>
        </w:tc>
      </w:tr>
    </w:tbl>
    <w:p w:rsidR="00FF0080" w:rsidRPr="00941F4A" w:rsidRDefault="00FF0080" w:rsidP="003F19BF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0"/>
        <w:gridCol w:w="3427"/>
        <w:gridCol w:w="954"/>
        <w:gridCol w:w="3641"/>
      </w:tblGrid>
      <w:tr w:rsidR="00FF0080" w:rsidRPr="00941F4A" w:rsidTr="0090318F">
        <w:trPr>
          <w:trHeight w:val="462"/>
        </w:trPr>
        <w:tc>
          <w:tcPr>
            <w:tcW w:w="1220" w:type="dxa"/>
            <w:vAlign w:val="center"/>
          </w:tcPr>
          <w:p w:rsidR="00FF0080" w:rsidRPr="00941F4A" w:rsidRDefault="00FF0080" w:rsidP="0090318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3427" w:type="dxa"/>
          </w:tcPr>
          <w:p w:rsidR="00FF0080" w:rsidRPr="00941F4A" w:rsidRDefault="00FF0080" w:rsidP="004016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54" w:type="dxa"/>
            <w:vAlign w:val="center"/>
          </w:tcPr>
          <w:p w:rsidR="00FF0080" w:rsidRPr="00941F4A" w:rsidRDefault="00FF0080" w:rsidP="0090318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3641" w:type="dxa"/>
          </w:tcPr>
          <w:p w:rsidR="00FF0080" w:rsidRPr="00941F4A" w:rsidRDefault="00FF0080" w:rsidP="004016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:rsidR="005B5E2E" w:rsidRPr="00941F4A" w:rsidRDefault="005B5E2E" w:rsidP="00741507">
      <w:pPr>
        <w:rPr>
          <w:rFonts w:asciiTheme="minorHAnsi" w:hAnsiTheme="minorHAnsi" w:cstheme="minorHAnsi"/>
          <w:b/>
          <w:sz w:val="22"/>
          <w:szCs w:val="22"/>
        </w:rPr>
      </w:pPr>
    </w:p>
    <w:sectPr w:rsidR="005B5E2E" w:rsidRPr="00941F4A" w:rsidSect="00565B27">
      <w:headerReference w:type="default" r:id="rId8"/>
      <w:pgSz w:w="11906" w:h="16838"/>
      <w:pgMar w:top="1440" w:right="1440" w:bottom="1276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938EF" w:rsidRDefault="008938EF" w:rsidP="00031013">
      <w:r>
        <w:separator/>
      </w:r>
    </w:p>
  </w:endnote>
  <w:endnote w:type="continuationSeparator" w:id="0">
    <w:p w:rsidR="008938EF" w:rsidRDefault="008938EF" w:rsidP="00031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938EF" w:rsidRDefault="008938EF" w:rsidP="00031013">
      <w:r>
        <w:separator/>
      </w:r>
    </w:p>
  </w:footnote>
  <w:footnote w:type="continuationSeparator" w:id="0">
    <w:p w:rsidR="008938EF" w:rsidRDefault="008938EF" w:rsidP="000310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013" w:rsidRDefault="00AF34D6" w:rsidP="00031013">
    <w:pPr>
      <w:pStyle w:val="Header"/>
      <w:ind w:hanging="1418"/>
    </w:pPr>
    <w:r w:rsidRPr="00AF34D6">
      <w:rPr>
        <w:noProof/>
        <w:lang w:val="en-US" w:eastAsia="en-US"/>
      </w:rPr>
      <w:drawing>
        <wp:inline distT="0" distB="0" distL="0" distR="0" wp14:anchorId="0B360E57" wp14:editId="33D0CE23">
          <wp:extent cx="7537450" cy="1142529"/>
          <wp:effectExtent l="0" t="0" r="6350" b="635"/>
          <wp:docPr id="2" name="I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in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8710" cy="1147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031013" w:rsidRDefault="0003101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CA5262"/>
    <w:multiLevelType w:val="hybridMultilevel"/>
    <w:tmpl w:val="5E0A156E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9D4AD1"/>
    <w:multiLevelType w:val="hybridMultilevel"/>
    <w:tmpl w:val="0C381840"/>
    <w:lvl w:ilvl="0" w:tplc="D01C76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75907679"/>
    <w:multiLevelType w:val="hybridMultilevel"/>
    <w:tmpl w:val="C6949A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7CC73EE2"/>
    <w:multiLevelType w:val="hybridMultilevel"/>
    <w:tmpl w:val="2F4E4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DE62FC4"/>
    <w:multiLevelType w:val="hybridMultilevel"/>
    <w:tmpl w:val="7854C75A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zQ1MTIxMze2MDZV0lEKTi0uzszPAykwrgUAubd5UywAAAA="/>
  </w:docVars>
  <w:rsids>
    <w:rsidRoot w:val="003F19BF"/>
    <w:rsid w:val="00031013"/>
    <w:rsid w:val="0009433D"/>
    <w:rsid w:val="000D6BE2"/>
    <w:rsid w:val="00147064"/>
    <w:rsid w:val="00194888"/>
    <w:rsid w:val="00210756"/>
    <w:rsid w:val="00214946"/>
    <w:rsid w:val="002B7D2B"/>
    <w:rsid w:val="003242D6"/>
    <w:rsid w:val="00351C4A"/>
    <w:rsid w:val="003F19BF"/>
    <w:rsid w:val="00451BD3"/>
    <w:rsid w:val="004E16D8"/>
    <w:rsid w:val="004F2881"/>
    <w:rsid w:val="004F5541"/>
    <w:rsid w:val="00565B27"/>
    <w:rsid w:val="005B5E2E"/>
    <w:rsid w:val="005D5439"/>
    <w:rsid w:val="005E0F08"/>
    <w:rsid w:val="0061414C"/>
    <w:rsid w:val="00624086"/>
    <w:rsid w:val="006B4E7B"/>
    <w:rsid w:val="006C7C8E"/>
    <w:rsid w:val="006F5CD7"/>
    <w:rsid w:val="00727AB1"/>
    <w:rsid w:val="00741507"/>
    <w:rsid w:val="007A306B"/>
    <w:rsid w:val="007A6750"/>
    <w:rsid w:val="00867E23"/>
    <w:rsid w:val="008938EF"/>
    <w:rsid w:val="0090318F"/>
    <w:rsid w:val="00916B0E"/>
    <w:rsid w:val="00941F4A"/>
    <w:rsid w:val="00A04FE2"/>
    <w:rsid w:val="00A31F14"/>
    <w:rsid w:val="00AB4848"/>
    <w:rsid w:val="00AF34D6"/>
    <w:rsid w:val="00B06518"/>
    <w:rsid w:val="00B12BAA"/>
    <w:rsid w:val="00B47295"/>
    <w:rsid w:val="00B543A2"/>
    <w:rsid w:val="00B65923"/>
    <w:rsid w:val="00B96378"/>
    <w:rsid w:val="00BD3BC1"/>
    <w:rsid w:val="00C60515"/>
    <w:rsid w:val="00C86749"/>
    <w:rsid w:val="00C91A9E"/>
    <w:rsid w:val="00CB1C4A"/>
    <w:rsid w:val="00D122D8"/>
    <w:rsid w:val="00E059D0"/>
    <w:rsid w:val="00E44875"/>
    <w:rsid w:val="00E72182"/>
    <w:rsid w:val="00EE1B1B"/>
    <w:rsid w:val="00EF2832"/>
    <w:rsid w:val="00F20356"/>
    <w:rsid w:val="00F55AD1"/>
    <w:rsid w:val="00FE028D"/>
    <w:rsid w:val="00FF0080"/>
    <w:rsid w:val="00FF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19BF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F19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E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fr-FR" w:eastAsia="en-US"/>
    </w:rPr>
  </w:style>
  <w:style w:type="character" w:styleId="Hyperlink">
    <w:name w:val="Hyperlink"/>
    <w:basedOn w:val="DefaultParagraphFont"/>
    <w:uiPriority w:val="99"/>
    <w:unhideWhenUsed/>
    <w:rsid w:val="0061414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C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CD7"/>
    <w:rPr>
      <w:rFonts w:ascii="Tahoma" w:eastAsia="Times New Roman" w:hAnsi="Tahoma" w:cs="Tahoma"/>
      <w:sz w:val="16"/>
      <w:szCs w:val="16"/>
      <w:lang w:val="en-GB" w:eastAsia="en-GB"/>
    </w:rPr>
  </w:style>
  <w:style w:type="character" w:styleId="Emphasis">
    <w:name w:val="Emphasis"/>
    <w:basedOn w:val="DefaultParagraphFont"/>
    <w:uiPriority w:val="20"/>
    <w:qFormat/>
    <w:rsid w:val="00147064"/>
    <w:rPr>
      <w:i/>
      <w:iCs/>
    </w:rPr>
  </w:style>
  <w:style w:type="character" w:customStyle="1" w:styleId="apple-converted-space">
    <w:name w:val="apple-converted-space"/>
    <w:basedOn w:val="DefaultParagraphFont"/>
    <w:rsid w:val="00147064"/>
  </w:style>
  <w:style w:type="paragraph" w:styleId="NoSpacing">
    <w:name w:val="No Spacing"/>
    <w:uiPriority w:val="1"/>
    <w:qFormat/>
    <w:rsid w:val="00147064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Implicit">
    <w:name w:val="Implicit"/>
    <w:rsid w:val="00FE028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19BF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F19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E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fr-FR" w:eastAsia="en-US"/>
    </w:rPr>
  </w:style>
  <w:style w:type="character" w:styleId="Hyperlink">
    <w:name w:val="Hyperlink"/>
    <w:basedOn w:val="DefaultParagraphFont"/>
    <w:uiPriority w:val="99"/>
    <w:unhideWhenUsed/>
    <w:rsid w:val="0061414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C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CD7"/>
    <w:rPr>
      <w:rFonts w:ascii="Tahoma" w:eastAsia="Times New Roman" w:hAnsi="Tahoma" w:cs="Tahoma"/>
      <w:sz w:val="16"/>
      <w:szCs w:val="16"/>
      <w:lang w:val="en-GB" w:eastAsia="en-GB"/>
    </w:rPr>
  </w:style>
  <w:style w:type="character" w:styleId="Emphasis">
    <w:name w:val="Emphasis"/>
    <w:basedOn w:val="DefaultParagraphFont"/>
    <w:uiPriority w:val="20"/>
    <w:qFormat/>
    <w:rsid w:val="00147064"/>
    <w:rPr>
      <w:i/>
      <w:iCs/>
    </w:rPr>
  </w:style>
  <w:style w:type="character" w:customStyle="1" w:styleId="apple-converted-space">
    <w:name w:val="apple-converted-space"/>
    <w:basedOn w:val="DefaultParagraphFont"/>
    <w:rsid w:val="00147064"/>
  </w:style>
  <w:style w:type="paragraph" w:styleId="NoSpacing">
    <w:name w:val="No Spacing"/>
    <w:uiPriority w:val="1"/>
    <w:qFormat/>
    <w:rsid w:val="00147064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Implicit">
    <w:name w:val="Implicit"/>
    <w:rsid w:val="00FE028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95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13</Words>
  <Characters>121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14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sateur Windows</dc:creator>
  <cp:lastModifiedBy>Alexandra Zbuchea</cp:lastModifiedBy>
  <cp:revision>7</cp:revision>
  <dcterms:created xsi:type="dcterms:W3CDTF">2017-02-01T22:27:00Z</dcterms:created>
  <dcterms:modified xsi:type="dcterms:W3CDTF">2017-02-15T08:56:00Z</dcterms:modified>
</cp:coreProperties>
</file>